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139"/>
        <w:tblW w:w="15031" w:type="dxa"/>
        <w:tblLook w:val="04A0" w:firstRow="1" w:lastRow="0" w:firstColumn="1" w:lastColumn="0" w:noHBand="0" w:noVBand="1"/>
      </w:tblPr>
      <w:tblGrid>
        <w:gridCol w:w="473"/>
        <w:gridCol w:w="963"/>
        <w:gridCol w:w="1319"/>
        <w:gridCol w:w="1641"/>
        <w:gridCol w:w="1641"/>
        <w:gridCol w:w="1641"/>
        <w:gridCol w:w="1642"/>
        <w:gridCol w:w="1637"/>
        <w:gridCol w:w="819"/>
        <w:gridCol w:w="826"/>
        <w:gridCol w:w="819"/>
        <w:gridCol w:w="732"/>
        <w:gridCol w:w="878"/>
      </w:tblGrid>
      <w:tr w:rsidR="00AF3561" w:rsidRPr="007C0038" w14:paraId="08799B03" w14:textId="18D3D1AD" w:rsidTr="00AF3561">
        <w:trPr>
          <w:trHeight w:val="697"/>
        </w:trPr>
        <w:tc>
          <w:tcPr>
            <w:tcW w:w="143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5B432F4A" w14:textId="6479942C" w:rsidR="00AF3561" w:rsidRPr="002D5545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Quartal # __</w:t>
            </w:r>
          </w:p>
        </w:tc>
        <w:tc>
          <w:tcPr>
            <w:tcW w:w="13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634C36C7" w14:textId="2D7A2E79" w:rsidR="00AF3561" w:rsidRPr="007B0349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B0349">
              <w:rPr>
                <w:rFonts w:ascii="Century Gothic" w:hAnsi="Century Gothic"/>
                <w:b/>
                <w:smallCaps/>
                <w:sz w:val="20"/>
                <w:szCs w:val="20"/>
              </w:rPr>
              <w:t>Klasse</w:t>
            </w: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: ___</w:t>
            </w: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</w:tcPr>
          <w:p w14:paraId="4B4DF92F" w14:textId="7B39846E" w:rsidR="00AF3561" w:rsidRPr="007C0038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sprachliche Strukturen und Flexibilität</w:t>
            </w: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200A9DEE" w14:textId="44F021D0" w:rsidR="00AF3561" w:rsidRPr="007C0038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Länge und Komplexität</w:t>
            </w: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1C358FA2" w14:textId="3A1057F1" w:rsidR="00AF3561" w:rsidRPr="007C0038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Wortschatz</w:t>
            </w:r>
          </w:p>
        </w:tc>
        <w:tc>
          <w:tcPr>
            <w:tcW w:w="16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6678F45A" w14:textId="3D7A69B1" w:rsidR="00AF3561" w:rsidRPr="007C0038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Aussprache, Betonung</w:t>
            </w:r>
          </w:p>
        </w:tc>
        <w:tc>
          <w:tcPr>
            <w:tcW w:w="16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4D459821" w14:textId="177B0B9B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  <w:u w:val="single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Frequenz der Mitarbeit</w:t>
            </w:r>
          </w:p>
        </w:tc>
        <w:tc>
          <w:tcPr>
            <w:tcW w:w="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5576476E" w14:textId="2AAE8A95" w:rsidR="00AF3561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PA</w:t>
            </w:r>
            <w:r w:rsidR="002969DB">
              <w:rPr>
                <w:rFonts w:ascii="Century Gothic" w:hAnsi="Century Gothic"/>
                <w:b/>
                <w:smallCaps/>
                <w:sz w:val="20"/>
                <w:szCs w:val="20"/>
              </w:rPr>
              <w:t xml:space="preserve"> /</w:t>
            </w:r>
          </w:p>
          <w:p w14:paraId="51A12ACB" w14:textId="33A63690" w:rsidR="00AF3561" w:rsidRDefault="00AF3561" w:rsidP="00AF3561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GA</w:t>
            </w:r>
          </w:p>
        </w:tc>
        <w:tc>
          <w:tcPr>
            <w:tcW w:w="8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3F353C69" w14:textId="785E3842" w:rsidR="00AF3561" w:rsidRPr="000C4B5E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Mono ling</w:t>
            </w:r>
          </w:p>
        </w:tc>
        <w:tc>
          <w:tcPr>
            <w:tcW w:w="155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01E9FC1D" w14:textId="1F9D1278" w:rsidR="00AF3561" w:rsidRPr="000C4B5E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Störungen Unkonz.</w:t>
            </w:r>
          </w:p>
        </w:tc>
        <w:tc>
          <w:tcPr>
            <w:tcW w:w="8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E2F3" w:themeFill="accent1" w:themeFillTint="33"/>
            <w:vAlign w:val="center"/>
          </w:tcPr>
          <w:p w14:paraId="111F8A2E" w14:textId="330B9404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  <w:u w:val="single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Note</w:t>
            </w:r>
          </w:p>
        </w:tc>
      </w:tr>
      <w:tr w:rsidR="00AF3561" w:rsidRPr="007C0038" w14:paraId="55F3C052" w14:textId="77777777" w:rsidTr="00B24B7D">
        <w:trPr>
          <w:trHeight w:val="229"/>
        </w:trPr>
        <w:tc>
          <w:tcPr>
            <w:tcW w:w="4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3C3C7797" w14:textId="77777777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#</w:t>
            </w:r>
          </w:p>
        </w:tc>
        <w:tc>
          <w:tcPr>
            <w:tcW w:w="22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76C4C0D9" w14:textId="77777777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Name</w:t>
            </w: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5FDE9A31" w14:textId="77777777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4F2D048D" w14:textId="095D6B00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578392D5" w14:textId="52598415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2A55A2A6" w14:textId="4DD3F5A5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01BC343A" w14:textId="4942FFA1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</w:tcPr>
          <w:p w14:paraId="535FAC3A" w14:textId="77777777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0C2BECB4" w14:textId="2EF3A076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C2C391D" w14:textId="7BEE9DE2" w:rsidR="00AF3561" w:rsidRPr="0082675F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82675F">
              <w:rPr>
                <w:rFonts w:ascii="Century Gothic" w:hAnsi="Century Gothic"/>
                <w:b/>
                <w:smallCaps/>
                <w:sz w:val="20"/>
                <w:szCs w:val="20"/>
              </w:rPr>
              <w:t>S</w:t>
            </w:r>
          </w:p>
        </w:tc>
        <w:tc>
          <w:tcPr>
            <w:tcW w:w="73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633ABF05" w14:textId="295BA55A" w:rsidR="00AF3561" w:rsidRPr="0082675F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82675F">
              <w:rPr>
                <w:rFonts w:ascii="Century Gothic" w:hAnsi="Century Gothic"/>
                <w:b/>
                <w:smallCaps/>
                <w:sz w:val="20"/>
                <w:szCs w:val="20"/>
              </w:rPr>
              <w:t>U</w:t>
            </w:r>
          </w:p>
        </w:tc>
        <w:tc>
          <w:tcPr>
            <w:tcW w:w="8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3797CF2D" w14:textId="7A77DBDE" w:rsidR="00AF3561" w:rsidRPr="007C0038" w:rsidRDefault="00AF3561" w:rsidP="000C4B5E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Note</w:t>
            </w:r>
          </w:p>
        </w:tc>
      </w:tr>
      <w:tr w:rsidR="00B24B7D" w:rsidRPr="007C0038" w14:paraId="2D66CBF5" w14:textId="77777777" w:rsidTr="00B24B7D">
        <w:trPr>
          <w:trHeight w:val="237"/>
        </w:trPr>
        <w:tc>
          <w:tcPr>
            <w:tcW w:w="4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325F4DE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</w:t>
            </w:r>
          </w:p>
        </w:tc>
        <w:tc>
          <w:tcPr>
            <w:tcW w:w="228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22F8B6A" w14:textId="6A68221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12" w:space="0" w:color="auto"/>
              <w:right w:val="single" w:sz="12" w:space="0" w:color="auto"/>
            </w:tcBorders>
          </w:tcPr>
          <w:p w14:paraId="77143B6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51D9D29" w14:textId="79CE36A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70D44BF" w14:textId="0D1476C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3677610" w14:textId="6DA4D1B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6C1731C" w14:textId="324D880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7614DA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14B6C8" w14:textId="185F135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669DEDA" w14:textId="4848E8B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4A087B8B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6971754" w14:textId="7435ABB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6B4627E1" w14:textId="77777777" w:rsidTr="00B24B7D">
        <w:trPr>
          <w:trHeight w:val="229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AB32B2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2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1C4B573" w14:textId="37EFFBA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18EFA16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C3C2BCD" w14:textId="5E37ACD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44A3E42" w14:textId="3C232B2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DA2477A" w14:textId="03133E5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191014AF" w14:textId="13292CA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4EF567CF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79D9C187" w14:textId="570AA8A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18F63B78" w14:textId="3E59107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402AEE4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39541F6B" w14:textId="2684653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0CDF2F05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74E509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3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88385AE" w14:textId="0C96442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24942FF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8DB722F" w14:textId="3C0EF32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4FA7F2F7" w14:textId="1B6911C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D68F06B" w14:textId="7F43307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6FCAF860" w14:textId="459CDA2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0415D92F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212FB161" w14:textId="379C592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8A75EAE" w14:textId="32E1F2E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B332C1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27E810F4" w14:textId="48E5993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6B724D53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91B8624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4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FF5FD2D" w14:textId="7BC284F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0B071FB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631CCCD" w14:textId="6400BAB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7C46DEAB" w14:textId="05B830B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6A9951E5" w14:textId="7920D98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9234E37" w14:textId="2DDBF6D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1E87C6C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55F54899" w14:textId="55399EA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2A7C5B9D" w14:textId="1679B3D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0421FF6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7FD36262" w14:textId="39942A2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3E0FD34E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B0D4F95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5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8B2C64B" w14:textId="70747D1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6324BCA9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42295475" w14:textId="2B57D21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CA221EF" w14:textId="3F8A92A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53353DBA" w14:textId="45D94E6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321FF0C1" w14:textId="16E7BC7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1CE8A35E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A4E7A1D" w14:textId="59E0B76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0E63EB17" w14:textId="341FFD8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1AC193EC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2A3E9611" w14:textId="78100CA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65DF5D66" w14:textId="77777777" w:rsidTr="00B24B7D">
        <w:trPr>
          <w:trHeight w:val="229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02A3BF8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6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F4B4A65" w14:textId="3FEF57A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60EBFA70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7018858" w14:textId="1366919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F3DB303" w14:textId="4699D80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8F1B64D" w14:textId="32FC971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4068ECEC" w14:textId="3C8DDA0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7DF9C8B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6E89D359" w14:textId="23D0026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1455E125" w14:textId="45EB4A2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583F85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3DAB0B5A" w14:textId="1DD23D3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7ACB9026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0F0CDD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7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D6D48F5" w14:textId="5C03B24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323A4BAC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77BBA496" w14:textId="57F3777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856151D" w14:textId="30D85ED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74FC98F0" w14:textId="1D09498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7B45B5E1" w14:textId="5BEB828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CC1C3AA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7EC2EBE" w14:textId="729517D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3C5F72A6" w14:textId="7058561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70EB3704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34BE1229" w14:textId="767B3D4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0BBA9BCC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65F92A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8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914A7BC" w14:textId="14DC637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20DD322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282E958" w14:textId="0175D79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BA84311" w14:textId="74A6150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7E9C66C3" w14:textId="6974A9F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5DE74B7" w14:textId="19842C1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0A0198A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7AC606FB" w14:textId="107C422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423056C3" w14:textId="5FBD432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14ED94C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537D5F37" w14:textId="2762D0B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234204F0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0F79A48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9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5E68657" w14:textId="65E0426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15A836D7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5F6162E" w14:textId="60D9914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42DF1C58" w14:textId="133EA96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375CE9AC" w14:textId="4121A5B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376055BB" w14:textId="511F431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7D96F84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61F61CA3" w14:textId="7A49D5A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05C5AFEB" w14:textId="772F059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ABBD96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0BFA7AB4" w14:textId="4BB49B6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308143B7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6C431D9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0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FB91053" w14:textId="6760BE3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22FBABA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A1ECF0C" w14:textId="714C9BA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70179D9E" w14:textId="2CBDD84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B1B6FDA" w14:textId="044F450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3348EDEB" w14:textId="027D470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6A09911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5F59EE9C" w14:textId="23BECEA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0FDC129C" w14:textId="7EB776E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0B74A83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08C2B408" w14:textId="12DB8B1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7A37F1A5" w14:textId="77777777" w:rsidTr="00B24B7D">
        <w:trPr>
          <w:trHeight w:val="229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0F8EC8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1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1E57D8C" w14:textId="056E186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54D1B43F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9B2FD61" w14:textId="2BF4439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78E399CD" w14:textId="5AF9BC2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40CB9E4" w14:textId="5506973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59ECB6A2" w14:textId="069EC58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8DE071B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CC58630" w14:textId="0C0FE55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6927491A" w14:textId="3F6CD21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12EB9CA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232C6C00" w14:textId="74F916C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6E079C2B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3E493E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2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38CA492" w14:textId="6BABDC4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7A180C99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81DC2EC" w14:textId="0BFCBE2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0FDD7CD" w14:textId="22AF3F5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B491621" w14:textId="4E904D9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24EF9182" w14:textId="47441E3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F6323D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39A881DB" w14:textId="58C3821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15ADF674" w14:textId="6D1AD69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3F240D1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4DD48BE5" w14:textId="32DC0E7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190B9389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4FEFE81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3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5766F75" w14:textId="3B2E38A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5D547F14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AD81585" w14:textId="07A8446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6856B8F" w14:textId="68CBBB2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5C6649BA" w14:textId="754C988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45546037" w14:textId="5DE2AF2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63471E1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EC79829" w14:textId="7962EDB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0FBE995" w14:textId="289C49C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9AF3B70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6B3CDD88" w14:textId="624FC7C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1366ED0F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279C40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4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6A226E8" w14:textId="773F522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33968FD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B33A57F" w14:textId="0D9BF87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F7335DF" w14:textId="7EBE724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0CE5448F" w14:textId="177C1D0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47CA7269" w14:textId="5B27474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2CEEEBC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285088F2" w14:textId="3A5A154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3C93F160" w14:textId="3836C5D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43B1F18B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129FB171" w14:textId="593AE6B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5A1926AE" w14:textId="77777777" w:rsidTr="00B24B7D">
        <w:trPr>
          <w:trHeight w:val="229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A103FB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5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222A27B" w14:textId="5340727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63D3E63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EAC0BF5" w14:textId="3218286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DA51330" w14:textId="3760FBE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86B7394" w14:textId="51E65DB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71C51A09" w14:textId="5283E16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2F4C584F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AB11C48" w14:textId="64D7365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3184C3FB" w14:textId="778BD68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CED006F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4D5F3FA3" w14:textId="0E6FAA8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13DA7EF4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1EDD295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6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BB44AC9" w14:textId="6A73610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5DAF5F95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2FC2316" w14:textId="5332C4A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B263C2D" w14:textId="49537D5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0606AF2D" w14:textId="10DDE1A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BE151F3" w14:textId="3D3DC6F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4584436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7E358DB7" w14:textId="1EE4AB1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E117BFE" w14:textId="2A3CEBF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47126A4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5FCE9943" w14:textId="67B5DDF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0371F056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45016D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7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2548193" w14:textId="675ED6D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1D081764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D9668BD" w14:textId="2BF2CF5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821E1F9" w14:textId="3DDACA7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0F2467F3" w14:textId="74DF5DE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6FD2E6A9" w14:textId="497B02B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6630FD30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7805126" w14:textId="7E1AD38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08E7CAAC" w14:textId="56459C0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BDB07C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3F56E3E7" w14:textId="4774EDF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100F0AB0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1DB76F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8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012ECE6" w14:textId="3C64A28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004F5292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5F803215" w14:textId="5A761D4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35B1F3F" w14:textId="5E3CD9E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62E9660B" w14:textId="06E6E7E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21C36513" w14:textId="02B4889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1837F75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93E8919" w14:textId="006E081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60094F6F" w14:textId="2797E52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FD56FA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603944BE" w14:textId="10E1570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0B018A50" w14:textId="77777777" w:rsidTr="00B24B7D">
        <w:trPr>
          <w:trHeight w:val="229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C19B75D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19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19C31D1" w14:textId="7BBC56F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1157C3B6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F0ECA1E" w14:textId="7E1F499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B69A1B5" w14:textId="540E2E3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B0525F8" w14:textId="39CA92A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76453FC2" w14:textId="2EFC95A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0623A05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22E1A3E" w14:textId="3617F6C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9ABDFE0" w14:textId="094BF62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366315DC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31B86B85" w14:textId="5CFECF4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0B985000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23CCFE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20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97C1360" w14:textId="0360D22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4F6C92A5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88987B8" w14:textId="6EFBDD7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7D5FD9E" w14:textId="356CC33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4BEC24E" w14:textId="0E6D72B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5A11A01B" w14:textId="7F8E64D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A794C5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51E58E06" w14:textId="6358A330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71380F63" w14:textId="66186B9F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11A5F8BE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0EB3322B" w14:textId="74378994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4CE40AEE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D41C233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21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EC41332" w14:textId="346A808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00A2B131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DA6F035" w14:textId="1342B19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56BF0206" w14:textId="3F2871E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6F38C08B" w14:textId="076F5FE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56A885B2" w14:textId="7530E11B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73CC6EF7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14072639" w14:textId="7A719E2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1A1DE092" w14:textId="4C632ECC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08CD7840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073D11E4" w14:textId="75C1044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227952B2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8421A7" w14:textId="77777777" w:rsidR="00B24B7D" w:rsidRPr="007C0038" w:rsidRDefault="00B24B7D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 w:rsidRPr="007C0038">
              <w:rPr>
                <w:rFonts w:ascii="Century Gothic" w:hAnsi="Century Gothic"/>
                <w:b/>
                <w:smallCaps/>
                <w:sz w:val="20"/>
                <w:szCs w:val="20"/>
              </w:rPr>
              <w:t>22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F0BF1A9" w14:textId="554DD9A1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1449460A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AC12A69" w14:textId="7C744A0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A54C897" w14:textId="5859DEB2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70FF9966" w14:textId="78BD899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215CDBD6" w14:textId="6F3F788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391970E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FD79C14" w14:textId="04C9FA3D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026A77F6" w14:textId="66637049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68389D3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4988DC54" w14:textId="7F1512E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5593BBD5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C14B720" w14:textId="65BAC47D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3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1C1F6BA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69232EEF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5CC803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15F54F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14C1853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2F4DD44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57D5CDD5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40465200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64C499DF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54FF1FA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4702E83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0FB758D1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324199" w14:textId="27FC2046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4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E0B6851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46ADCE2E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4CBA423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3649BFE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25C151D7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46D748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761C4D8F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36D86415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26843A4B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39BD1FB8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2776B2D5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7CAABE65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477150B" w14:textId="4CB5C16D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5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76F331F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7008E3DB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01A403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A1E8155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6F545D50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128CB230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3A9C931C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23C47170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4240AE7A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4672618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2D143E67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744C5955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B65806B" w14:textId="3433873B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6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FC57C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5EC004AB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78007B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55B59B8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331D4B6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5E2D72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6A64F577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3E29D190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65595A6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FEDFA22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57A1C69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611E8183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5C99C1" w14:textId="670BC161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7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3837D33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3666B93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1DDC227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123CF08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75CA3387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6927C923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365C30B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9C68127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1F557B61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2D6AF34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7B03F01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182FF461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B9420A" w14:textId="1DEFDCF3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8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02734E8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7B254F64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6163A87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4743A0B2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0878ABFA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186A4B1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40CFB72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7BB322EB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224F8EF4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612BEA9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6CD3E61E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0D3E52" w:rsidRPr="007C0038" w14:paraId="039DBDFD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457A2C8" w14:textId="05AF4D82" w:rsidR="000D3E52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29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10C82C3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48013DD8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72AE5A7D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25D25124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107FA2EE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B9A3791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36526482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11E696DC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6364246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7A9954C9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6756AFA8" w14:textId="77777777" w:rsidR="000D3E52" w:rsidRPr="00B14CFD" w:rsidRDefault="000D3E52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  <w:tr w:rsidR="00B24B7D" w:rsidRPr="007C0038" w14:paraId="23DEA85C" w14:textId="77777777" w:rsidTr="00B24B7D">
        <w:trPr>
          <w:trHeight w:val="237"/>
        </w:trPr>
        <w:tc>
          <w:tcPr>
            <w:tcW w:w="4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366286B" w14:textId="567F884A" w:rsidR="00B24B7D" w:rsidRPr="007C0038" w:rsidRDefault="000D3E52" w:rsidP="00B24B7D">
            <w:pPr>
              <w:pStyle w:val="KeinLeerraum"/>
              <w:jc w:val="center"/>
              <w:rPr>
                <w:rFonts w:ascii="Century Gothic" w:hAnsi="Century Gothic"/>
                <w:b/>
                <w:smallCap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mallCaps/>
                <w:sz w:val="20"/>
                <w:szCs w:val="20"/>
              </w:rPr>
              <w:t>30</w:t>
            </w:r>
          </w:p>
        </w:tc>
        <w:tc>
          <w:tcPr>
            <w:tcW w:w="228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1295BBA" w14:textId="26A2D08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right w:val="single" w:sz="12" w:space="0" w:color="auto"/>
            </w:tcBorders>
          </w:tcPr>
          <w:p w14:paraId="4F06928B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0EE72639" w14:textId="5A10BBEE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1" w:type="dxa"/>
            <w:tcBorders>
              <w:left w:val="single" w:sz="12" w:space="0" w:color="auto"/>
              <w:right w:val="single" w:sz="12" w:space="0" w:color="auto"/>
            </w:tcBorders>
          </w:tcPr>
          <w:p w14:paraId="355A6F9E" w14:textId="2F84A628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42" w:type="dxa"/>
            <w:tcBorders>
              <w:left w:val="single" w:sz="12" w:space="0" w:color="auto"/>
              <w:right w:val="single" w:sz="12" w:space="0" w:color="auto"/>
            </w:tcBorders>
          </w:tcPr>
          <w:p w14:paraId="385378B1" w14:textId="41A01535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1637" w:type="dxa"/>
            <w:tcBorders>
              <w:left w:val="single" w:sz="12" w:space="0" w:color="auto"/>
              <w:right w:val="single" w:sz="12" w:space="0" w:color="auto"/>
            </w:tcBorders>
          </w:tcPr>
          <w:p w14:paraId="0EAE743C" w14:textId="18ACCD7A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12" w:space="0" w:color="auto"/>
            </w:tcBorders>
          </w:tcPr>
          <w:p w14:paraId="68D67FF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26" w:type="dxa"/>
            <w:tcBorders>
              <w:left w:val="single" w:sz="12" w:space="0" w:color="auto"/>
              <w:right w:val="single" w:sz="12" w:space="0" w:color="auto"/>
            </w:tcBorders>
          </w:tcPr>
          <w:p w14:paraId="0791609D" w14:textId="135CC3F6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19" w:type="dxa"/>
            <w:tcBorders>
              <w:left w:val="single" w:sz="12" w:space="0" w:color="auto"/>
              <w:right w:val="single" w:sz="4" w:space="0" w:color="auto"/>
            </w:tcBorders>
          </w:tcPr>
          <w:p w14:paraId="55ADE139" w14:textId="0FFD682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732" w:type="dxa"/>
            <w:tcBorders>
              <w:left w:val="single" w:sz="4" w:space="0" w:color="auto"/>
              <w:right w:val="single" w:sz="12" w:space="0" w:color="auto"/>
            </w:tcBorders>
          </w:tcPr>
          <w:p w14:paraId="056F2F98" w14:textId="77777777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  <w:tc>
          <w:tcPr>
            <w:tcW w:w="878" w:type="dxa"/>
            <w:tcBorders>
              <w:left w:val="single" w:sz="12" w:space="0" w:color="auto"/>
              <w:right w:val="single" w:sz="12" w:space="0" w:color="auto"/>
            </w:tcBorders>
          </w:tcPr>
          <w:p w14:paraId="0AA62B7A" w14:textId="09D68313" w:rsidR="00B24B7D" w:rsidRPr="00B14CFD" w:rsidRDefault="00B24B7D" w:rsidP="00B24B7D">
            <w:pPr>
              <w:pStyle w:val="KeinLeerraum"/>
              <w:jc w:val="center"/>
              <w:rPr>
                <w:rFonts w:ascii="Century Gothic" w:hAnsi="Century Gothic"/>
                <w:bCs/>
                <w:smallCaps/>
                <w:sz w:val="20"/>
                <w:szCs w:val="20"/>
              </w:rPr>
            </w:pPr>
          </w:p>
        </w:tc>
      </w:tr>
    </w:tbl>
    <w:p w14:paraId="2196B24D" w14:textId="4BE74762" w:rsidR="0055286C" w:rsidRPr="002D5545" w:rsidRDefault="000136E7" w:rsidP="002D5545">
      <w:pPr>
        <w:pStyle w:val="KeinLeerraum"/>
        <w:rPr>
          <w:rFonts w:ascii="Century Gothic" w:hAnsi="Century Gothic"/>
          <w:b/>
          <w:smallCaps/>
          <w:sz w:val="24"/>
          <w:u w:val="single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B6F5E8F" wp14:editId="2AB18EF5">
            <wp:simplePos x="0" y="0"/>
            <wp:positionH relativeFrom="column">
              <wp:posOffset>7482295</wp:posOffset>
            </wp:positionH>
            <wp:positionV relativeFrom="paragraph">
              <wp:posOffset>-737145</wp:posOffset>
            </wp:positionV>
            <wp:extent cx="424543" cy="597393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26" cy="60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5545">
        <w:rPr>
          <w:rFonts w:ascii="Century Gothic" w:hAnsi="Century Gothic"/>
          <w:b/>
          <w:smallCaps/>
          <w:noProof/>
          <w:sz w:val="24"/>
          <w:u w:val="single"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D4D1FA" wp14:editId="33CEEE07">
                <wp:simplePos x="0" y="0"/>
                <wp:positionH relativeFrom="column">
                  <wp:posOffset>2613841</wp:posOffset>
                </wp:positionH>
                <wp:positionV relativeFrom="paragraph">
                  <wp:posOffset>-574040</wp:posOffset>
                </wp:positionV>
                <wp:extent cx="4572000" cy="301625"/>
                <wp:effectExtent l="0" t="0" r="19050" b="22225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016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13C6A" w14:textId="77777777" w:rsidR="002D5545" w:rsidRDefault="002D5545" w:rsidP="002D5545">
                            <w:pPr>
                              <w:pStyle w:val="KeinLeerraum"/>
                              <w:jc w:val="center"/>
                              <w:rPr>
                                <w:rFonts w:ascii="Century Gothic" w:hAnsi="Century Gothic"/>
                                <w:b/>
                                <w:smallCaps/>
                                <w:sz w:val="24"/>
                                <w:u w:val="single"/>
                              </w:rPr>
                            </w:pPr>
                            <w:r w:rsidRPr="00F9048D">
                              <w:rPr>
                                <w:rFonts w:ascii="Century Gothic" w:hAnsi="Century Gothic"/>
                                <w:b/>
                                <w:smallCaps/>
                                <w:sz w:val="24"/>
                                <w:u w:val="single"/>
                              </w:rPr>
                              <w:t>Raster zur Bewertung der Mitarbeit im Englischunterricht</w:t>
                            </w:r>
                          </w:p>
                          <w:p w14:paraId="754763C7" w14:textId="77777777" w:rsidR="002D5545" w:rsidRDefault="002D5545" w:rsidP="002D55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D4D1FA" id="Rechteck 2" o:spid="_x0000_s1026" style="position:absolute;margin-left:205.8pt;margin-top:-45.2pt;width:5in;height:23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" fillcolor="#ededed [662]" strokecolor="black [3200]" strokeweight="1.5pt">
                <v:textbox>
                  <w:txbxContent>
                    <w:p w14:paraId="09113C6A" w14:textId="77777777" w:rsidR="002D5545" w:rsidRDefault="002D5545" w:rsidP="002D5545">
                      <w:pPr>
                        <w:pStyle w:val="KeinLeerraum"/>
                        <w:jc w:val="center"/>
                        <w:rPr>
                          <w:rFonts w:ascii="Century Gothic" w:hAnsi="Century Gothic"/>
                          <w:b/>
                          <w:smallCaps/>
                          <w:sz w:val="24"/>
                          <w:u w:val="single"/>
                        </w:rPr>
                      </w:pPr>
                      <w:r w:rsidRPr="00F9048D">
                        <w:rPr>
                          <w:rFonts w:ascii="Century Gothic" w:hAnsi="Century Gothic"/>
                          <w:b/>
                          <w:smallCaps/>
                          <w:sz w:val="24"/>
                          <w:u w:val="single"/>
                        </w:rPr>
                        <w:t>Raster zur Bewertung der Mitarbeit im Englischunterricht</w:t>
                      </w:r>
                    </w:p>
                    <w:p w14:paraId="754763C7" w14:textId="77777777" w:rsidR="002D5545" w:rsidRDefault="002D5545" w:rsidP="002D554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55286C" w:rsidRPr="002D5545" w:rsidSect="002D5545"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C750" w14:textId="77777777" w:rsidR="000779CC" w:rsidRDefault="000779CC" w:rsidP="002D5545">
      <w:pPr>
        <w:spacing w:after="0" w:line="240" w:lineRule="auto"/>
      </w:pPr>
      <w:r>
        <w:separator/>
      </w:r>
    </w:p>
  </w:endnote>
  <w:endnote w:type="continuationSeparator" w:id="0">
    <w:p w14:paraId="65AA827C" w14:textId="77777777" w:rsidR="000779CC" w:rsidRDefault="000779CC" w:rsidP="002D5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E3554" w14:textId="77777777" w:rsidR="000779CC" w:rsidRDefault="000779CC" w:rsidP="002D5545">
      <w:pPr>
        <w:spacing w:after="0" w:line="240" w:lineRule="auto"/>
      </w:pPr>
      <w:r>
        <w:separator/>
      </w:r>
    </w:p>
  </w:footnote>
  <w:footnote w:type="continuationSeparator" w:id="0">
    <w:p w14:paraId="1397F69D" w14:textId="77777777" w:rsidR="000779CC" w:rsidRDefault="000779CC" w:rsidP="002D55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zO0sDQ2MTE0MbRQ0lEKTi0uzszPAykwrQUA5TQW4CwAAAA="/>
  </w:docVars>
  <w:rsids>
    <w:rsidRoot w:val="002D5545"/>
    <w:rsid w:val="000136E7"/>
    <w:rsid w:val="000779CC"/>
    <w:rsid w:val="000C4B5E"/>
    <w:rsid w:val="000D3E52"/>
    <w:rsid w:val="00107756"/>
    <w:rsid w:val="0012538D"/>
    <w:rsid w:val="001571E0"/>
    <w:rsid w:val="001A53A3"/>
    <w:rsid w:val="001B3821"/>
    <w:rsid w:val="002969DB"/>
    <w:rsid w:val="002D0BF4"/>
    <w:rsid w:val="002D5545"/>
    <w:rsid w:val="002E495F"/>
    <w:rsid w:val="00352668"/>
    <w:rsid w:val="0046072D"/>
    <w:rsid w:val="004728FE"/>
    <w:rsid w:val="005157EF"/>
    <w:rsid w:val="0055286C"/>
    <w:rsid w:val="00593C03"/>
    <w:rsid w:val="0082675F"/>
    <w:rsid w:val="00901D1B"/>
    <w:rsid w:val="00951E42"/>
    <w:rsid w:val="00AC76F3"/>
    <w:rsid w:val="00AF3561"/>
    <w:rsid w:val="00B14CFD"/>
    <w:rsid w:val="00B24B7D"/>
    <w:rsid w:val="00C94490"/>
    <w:rsid w:val="00CC22D5"/>
    <w:rsid w:val="00DB0F56"/>
    <w:rsid w:val="00DF1B70"/>
    <w:rsid w:val="00E66779"/>
    <w:rsid w:val="00EF3B5B"/>
    <w:rsid w:val="00F2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86657"/>
  <w15:chartTrackingRefBased/>
  <w15:docId w15:val="{E5683BC4-DD4A-4D7C-9670-65F7D62F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D5545"/>
    <w:pPr>
      <w:spacing w:after="200" w:line="276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2D5545"/>
    <w:pPr>
      <w:spacing w:after="0" w:line="240" w:lineRule="auto"/>
    </w:pPr>
  </w:style>
  <w:style w:type="table" w:styleId="Tabellenraster">
    <w:name w:val="Table Grid"/>
    <w:basedOn w:val="NormaleTabelle"/>
    <w:uiPriority w:val="59"/>
    <w:rsid w:val="002D5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D55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D5545"/>
  </w:style>
  <w:style w:type="paragraph" w:styleId="Fuzeile">
    <w:name w:val="footer"/>
    <w:basedOn w:val="Standard"/>
    <w:link w:val="FuzeileZchn"/>
    <w:uiPriority w:val="99"/>
    <w:unhideWhenUsed/>
    <w:rsid w:val="002D55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D5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47DC6-156D-4910-8ACB-D6134D8CF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63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astkowski</dc:creator>
  <cp:keywords/>
  <dc:description/>
  <cp:lastModifiedBy>Martin Bastkowski</cp:lastModifiedBy>
  <cp:revision>4</cp:revision>
  <cp:lastPrinted>2022-12-22T16:30:00Z</cp:lastPrinted>
  <dcterms:created xsi:type="dcterms:W3CDTF">2022-12-22T16:28:00Z</dcterms:created>
  <dcterms:modified xsi:type="dcterms:W3CDTF">2022-12-22T16:31:00Z</dcterms:modified>
</cp:coreProperties>
</file>